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Academic Typst</w:t>
      </w:r>
    </w:p>
    <w:p>
      <w:pPr>
        <w:pStyle w:val="Subtitle"/>
      </w:pPr>
      <w:r>
        <w:t xml:space="preserve">A Minimalistic Quarto + Typst Template for Academic Writing</w:t>
      </w:r>
    </w:p>
    <w:p>
      <w:pPr>
        <w:pStyle w:val="Author"/>
      </w:pPr>
      <w:r>
        <w:t xml:space="preserve">Kazuharu Yanagimoto</w:t>
      </w:r>
    </w:p>
    <w:p>
      <w:pPr>
        <w:pStyle w:val="Date"/>
      </w:pPr>
      <w:r>
        <w:t xml:space="preserve">Tuesday, April 8, 2025</w:t>
      </w:r>
    </w:p>
    <w:p>
      <w:pPr>
        <w:pStyle w:val="AbstractTitle"/>
      </w:pPr>
      <w:r>
        <w:t xml:space="preserve">Abstract</w:t>
      </w:r>
    </w:p>
    <w:p>
      <w:pPr>
        <w:pStyle w:val="Abstract"/>
      </w:pPr>
      <w:r>
        <w:t xml:space="preserve">Etiam non efficitur urna, quis elementum nisi. Mauris posuere a augue vel gravida. Praesent luctus erat et ex iaculis interdum. Nulla vestibulum quam ac nunc consequat vulputate. Nullam iaculis lobortis sem sit amet fringilla. Aliquam semper, metus ut blandit semper, nulla velit fermentum sapien, fermentum ultrices dolor sapien sed leo. Vestibulum molestie faucibus magna, at feugiat nulla ullamcorper a. Aliquam erat volutpat. Praesent scelerisque magna a justo maximus, sit amet suscipit mauris tempor. Nulla nec dolor eget ipsum pellentesque lobortis a in ipsum. Morbi turpis turpis, fringilla a eleifend maximus, viverra nec neque. Class aptent taciti sociosqu ad litora torquent per conubia nostra, per inceptos himenaeos.</w:t>
      </w:r>
    </w:p>
    <w:p>
      <w:pPr>
        <w:pStyle w:val="FirstParagraph"/>
      </w:pPr>
      <w:r>
        <w:t xml:space="preserve">This document shows a practical usage of the template. I use the Palmer penguins dataset</w:t>
      </w:r>
      <w:r>
        <w:t xml:space="preserve"> </w:t>
      </w:r>
      <w:r>
        <w:t xml:space="preserve">(Horst, Hill, and Gorman 2020)</w:t>
      </w:r>
      <w:r>
        <w:t xml:space="preserve"> </w:t>
      </w:r>
      <w:r>
        <w:t xml:space="preserve">to demonstrate the features of the template. 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 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 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and Gorman (2020)</w:t>
      </w:r>
      <w:r>
        <w:t xml:space="preserve">. 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e 1</w:t>
        </w:r>
      </w:hyperlink>
      <w:r>
        <w:t xml:space="preserve"> </w:t>
      </w:r>
      <w:r>
        <w:t xml:space="preserve">shows, the caption is displayed below the figure. 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template-full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 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template-full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 As</w:t>
      </w:r>
      <w:r>
        <w:t xml:space="preserve"> </w:t>
      </w:r>
      <w:hyperlink w:anchor="tbl-sum-penguins">
        <w:r>
          <w:rPr>
            <w:rStyle w:val="Hyperlink"/>
          </w:rPr>
          <w:t xml:space="preserve">Table 1</w:t>
        </w:r>
      </w:hyperlink>
      <w:r>
        <w:t xml:space="preserve"> </w:t>
      </w:r>
      <w:r>
        <w:t xml:space="preserve">shows, the caption is displayed above the table. 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e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 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 In</w:t>
      </w:r>
      <w:r>
        <w:t xml:space="preserve"> </w:t>
      </w:r>
      <w:hyperlink w:anchor="tbl-regression">
        <w:r>
          <w:rPr>
            <w:rStyle w:val="Hyperlink"/>
          </w:rPr>
          <w:t xml:space="preserve">Table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e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 it does not support LaTeX math expressions for Typst tables. I think the compatibility between LaTeX and Typst is crucial for academic writing 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 a Typst package that allows you to use LaTeX math expressions in Typst. I write a custom theme for</w:t>
      </w:r>
      <w:r>
        <w:t xml:space="preserve"> </w:t>
      </w:r>
      <w:r>
        <w:rPr>
          <w:rStyle w:val="VerbatimChar"/>
        </w:rPr>
        <w:t xml:space="preserve">tinytable</w:t>
      </w:r>
      <w:r>
        <w:t xml:space="preserve"> </w:t>
      </w:r>
      <w:r>
        <w:t xml:space="preserve">to convert LaTeX math expressions to MiTeX expressions. 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e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 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 The second section in the appendix will be</w:t>
      </w:r>
      <w:r>
        <w:t xml:space="preserve"> </w:t>
      </w:r>
      <w:r>
        <w:t xml:space="preserve">“B”</w:t>
      </w:r>
      <w:r>
        <w:t xml:space="preserve">. 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 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and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5" Target="https://github.com/kjhealy/latex-custom-kjh" TargetMode="External" /><Relationship Type="http://schemas.openxmlformats.org/officeDocument/2006/relationships/hyperlink" Id="rId54" Target="https://kazuyanagimoto.com/quarto-academic-typst/template-full.pdf" TargetMode="External" /><Relationship Type="http://schemas.openxmlformats.org/officeDocument/2006/relationships/hyperlink" Id="rId20" Target="https://kazuyanagimoto.com/quarto-academic-typst/template-full.qmd"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5" Target="https://github.com/kjhealy/latex-custom-kjh" TargetMode="External" /><Relationship Type="http://schemas.openxmlformats.org/officeDocument/2006/relationships/hyperlink" Id="rId54" Target="https://kazuyanagimoto.com/quarto-academic-typst/template-full.pdf" TargetMode="External" /><Relationship Type="http://schemas.openxmlformats.org/officeDocument/2006/relationships/hyperlink" Id="rId20" Target="https://kazuyanagimoto.com/quarto-academic-typst/template-full.qmd"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Academic Typst</dc:title>
  <dc:creator>Kazuharu Yanagimoto</dc:creator>
  <cp:keywords>Quarto, Typst, format</cp:keywords>
  <dcterms:created xsi:type="dcterms:W3CDTF">2025-04-08T21:12:49Z</dcterms:created>
  <dcterms:modified xsi:type="dcterms:W3CDTF">2025-04-08T21: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non efficitur urna, quis elementum nisi. Mauris posuere a augue vel gravida. Praesent luctus erat et ex iaculis interdum. Nulla vestibulum quam ac nunc consequat vulputate. Nullam iaculis lobortis sem sit amet fringilla. Aliquam semper, metus ut blandit semper, nulla velit fermentum sapien, fermentum ultrices dolor sapien sed leo. Vestibulum molestie faucibus magna, at feugiat nulla ullamcorper a. Aliquam erat volutpat. Praesent scelerisque magna a justo maximus, sit amet suscipit mauris tempor. Nulla nec dolor eget ipsum pellentesque lobortis a in ipsum. Morbi turpis turpis, fringilla a eleifend maximus, viverra nec neque. Class aptent taciti sociosqu ad litora torquent per conubia nostra, per inceptos himenaeo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Tuesday, April 8, 2025</vt:lpwstr>
  </property>
  <property fmtid="{D5CDD505-2E9C-101B-9397-08002B2CF9AE}" pid="11" name="date-format">
    <vt:lpwstr>full</vt:lpwstr>
  </property>
  <property fmtid="{D5CDD505-2E9C-101B-9397-08002B2CF9AE}" pid="12" name="editor">
    <vt:lpwstr>visual</vt:lpwstr>
  </property>
  <property fmtid="{D5CDD505-2E9C-101B-9397-08002B2CF9AE}" pid="13" name="execute">
    <vt:lpwstr/>
  </property>
  <property fmtid="{D5CDD505-2E9C-101B-9397-08002B2CF9AE}" pid="14" name="header">
    <vt:lpwstr>Please click HERE for the latest versio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A Minimalistic Quarto + Typst Template for Academic Writing</vt:lpwstr>
  </property>
  <property fmtid="{D5CDD505-2E9C-101B-9397-08002B2CF9AE}" pid="20" name="thanks">
    <vt:lpwstr>This template is inspired by Kieran Healy’s LaTeX and Rmd template and Andrew Heiss’s Hikmah Quarto template.</vt:lpwstr>
  </property>
  <property fmtid="{D5CDD505-2E9C-101B-9397-08002B2CF9AE}" pid="21" name="title-block-banner">
    <vt:lpwstr>True</vt:lpwstr>
  </property>
  <property fmtid="{D5CDD505-2E9C-101B-9397-08002B2CF9AE}" pid="22" name="toc-title">
    <vt:lpwstr>Table of contents</vt:lpwstr>
  </property>
</Properties>
</file>